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9FE8FC" w14:textId="6E4DBC8C" w:rsidR="009100D1" w:rsidRPr="006A31EA" w:rsidRDefault="009100D1" w:rsidP="00B151D0">
      <w:pPr>
        <w:pStyle w:val="NoSpacing"/>
        <w:jc w:val="center"/>
        <w:rPr>
          <w:rFonts w:ascii="Arial Narrow" w:hAnsi="Arial Narrow" w:cs="Arial"/>
          <w:b/>
        </w:rPr>
      </w:pPr>
      <w:r w:rsidRPr="006A31EA">
        <w:rPr>
          <w:rFonts w:ascii="Arial Narrow" w:hAnsi="Arial Narrow" w:cs="Arial"/>
          <w:b/>
        </w:rPr>
        <w:t xml:space="preserve">RESEARCH/CAPSTONE PROJECT </w:t>
      </w:r>
    </w:p>
    <w:p w14:paraId="42B9ECE1" w14:textId="616CA832" w:rsidR="009100D1" w:rsidRPr="006A31EA" w:rsidRDefault="00900360" w:rsidP="009100D1">
      <w:pPr>
        <w:jc w:val="center"/>
        <w:rPr>
          <w:rFonts w:ascii="Arial Narrow" w:hAnsi="Arial Narrow" w:cs="Arial"/>
          <w:b/>
        </w:rPr>
      </w:pPr>
      <w:r w:rsidRPr="006A31EA">
        <w:rPr>
          <w:rFonts w:ascii="Arial Narrow" w:hAnsi="Arial Narrow" w:cs="Arial"/>
          <w:b/>
        </w:rPr>
        <w:t>PRE-ORAL</w:t>
      </w:r>
      <w:r w:rsidR="009100D1" w:rsidRPr="006A31EA">
        <w:rPr>
          <w:rFonts w:ascii="Arial Narrow" w:hAnsi="Arial Narrow" w:cs="Arial"/>
          <w:b/>
        </w:rPr>
        <w:t xml:space="preserve"> DEFENSE</w:t>
      </w:r>
    </w:p>
    <w:p w14:paraId="06B31FC8" w14:textId="38E7E089" w:rsidR="00B94CAA" w:rsidRDefault="00B94CAA" w:rsidP="0084051D">
      <w:pPr>
        <w:jc w:val="center"/>
        <w:rPr>
          <w:rFonts w:ascii="Arial Narrow" w:hAnsi="Arial Narrow" w:cs="Arial"/>
          <w:b/>
        </w:rPr>
      </w:pPr>
      <w:r w:rsidRPr="006A31EA">
        <w:rPr>
          <w:rFonts w:ascii="Arial Narrow" w:hAnsi="Arial Narrow" w:cs="Arial"/>
          <w:b/>
        </w:rPr>
        <w:t>RECOMMENDATION AND SUGGESTIONS</w:t>
      </w:r>
    </w:p>
    <w:p w14:paraId="404DD2E0" w14:textId="292D1F9A" w:rsidR="00B151D0" w:rsidRPr="00E244BC" w:rsidRDefault="00E244BC" w:rsidP="0084051D">
      <w:pPr>
        <w:jc w:val="center"/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ab/>
      </w:r>
      <w:r w:rsidRPr="00E244BC">
        <w:rPr>
          <w:rFonts w:ascii="Arial Narrow" w:hAnsi="Arial Narrow" w:cs="Arial"/>
          <w:b/>
        </w:rPr>
        <w:t>ELIFESURE: AN ONLINE RECRUITMENT SYSTEM FOR ALLIANZ PNB LIFE INSURANCE INC. IN MIMAROPA</w:t>
      </w:r>
    </w:p>
    <w:p w14:paraId="13615BC8" w14:textId="739598CA" w:rsidR="001C3AA0" w:rsidRDefault="001C3AA0" w:rsidP="001C3AA0">
      <w:pPr>
        <w:rPr>
          <w:rFonts w:ascii="Arial Narrow" w:hAnsi="Arial Narrow" w:cs="Arial"/>
          <w:b/>
        </w:rPr>
      </w:pPr>
      <w:r>
        <w:rPr>
          <w:rFonts w:ascii="Arial Narrow" w:hAnsi="Arial Narrow" w:cs="Arial"/>
          <w:b/>
        </w:rPr>
        <w:t>PROPONENTS:</w:t>
      </w:r>
    </w:p>
    <w:p w14:paraId="00FF0712" w14:textId="3033B6B8" w:rsidR="001C3AA0" w:rsidRPr="001C3AA0" w:rsidRDefault="001C3AA0" w:rsidP="001C3AA0">
      <w:pPr>
        <w:rPr>
          <w:rFonts w:ascii="Arial Narrow" w:hAnsi="Arial Narrow" w:cs="Arial"/>
          <w:bCs/>
        </w:rPr>
      </w:pPr>
      <w:r>
        <w:rPr>
          <w:rFonts w:ascii="Arial Narrow" w:hAnsi="Arial Narrow" w:cs="Arial"/>
          <w:b/>
        </w:rPr>
        <w:tab/>
      </w:r>
      <w:r w:rsidR="00E244BC">
        <w:rPr>
          <w:rFonts w:ascii="Arial Narrow" w:hAnsi="Arial Narrow" w:cs="Arial"/>
          <w:bCs/>
        </w:rPr>
        <w:t>Caibal, Lester M.</w:t>
      </w:r>
    </w:p>
    <w:p w14:paraId="6EEA6A1E" w14:textId="2821CD95" w:rsidR="001C3AA0" w:rsidRPr="001C3AA0" w:rsidRDefault="001C3AA0" w:rsidP="001C3AA0">
      <w:pPr>
        <w:rPr>
          <w:rFonts w:ascii="Arial Narrow" w:hAnsi="Arial Narrow" w:cs="Arial"/>
          <w:bCs/>
        </w:rPr>
      </w:pPr>
      <w:r w:rsidRPr="001C3AA0">
        <w:rPr>
          <w:rFonts w:ascii="Arial Narrow" w:hAnsi="Arial Narrow" w:cs="Arial"/>
          <w:bCs/>
        </w:rPr>
        <w:tab/>
      </w:r>
      <w:r w:rsidR="00E244BC">
        <w:rPr>
          <w:rFonts w:ascii="Arial Narrow" w:hAnsi="Arial Narrow" w:cs="Arial"/>
          <w:bCs/>
        </w:rPr>
        <w:t>Escalera, Jandel L.</w:t>
      </w:r>
    </w:p>
    <w:p w14:paraId="3732ADE7" w14:textId="024E31FE" w:rsidR="001C3AA0" w:rsidRPr="001C3AA0" w:rsidRDefault="001C3AA0" w:rsidP="001C3AA0">
      <w:pPr>
        <w:rPr>
          <w:rFonts w:ascii="Arial Narrow" w:hAnsi="Arial Narrow" w:cs="Arial"/>
          <w:bCs/>
        </w:rPr>
      </w:pPr>
      <w:r w:rsidRPr="001C3AA0">
        <w:rPr>
          <w:rFonts w:ascii="Arial Narrow" w:hAnsi="Arial Narrow" w:cs="Arial"/>
          <w:bCs/>
        </w:rPr>
        <w:tab/>
      </w:r>
      <w:r w:rsidR="00E244BC">
        <w:rPr>
          <w:rFonts w:ascii="Arial Narrow" w:hAnsi="Arial Narrow" w:cs="Arial"/>
          <w:bCs/>
        </w:rPr>
        <w:t>Ramos, Jef B.</w:t>
      </w:r>
    </w:p>
    <w:p w14:paraId="5F11C904" w14:textId="77777777" w:rsidR="00821D7A" w:rsidRPr="006A31EA" w:rsidRDefault="00821D7A" w:rsidP="0084051D">
      <w:pPr>
        <w:jc w:val="center"/>
        <w:rPr>
          <w:rFonts w:ascii="Arial Narrow" w:hAnsi="Arial Narrow" w:cs="Arial"/>
          <w:b/>
        </w:rPr>
      </w:pPr>
    </w:p>
    <w:p w14:paraId="048FD5A9" w14:textId="77777777" w:rsidR="002D6F5E" w:rsidRPr="006A31EA" w:rsidRDefault="009E5DB7" w:rsidP="00BE675C">
      <w:pPr>
        <w:spacing w:after="0" w:line="240" w:lineRule="auto"/>
        <w:rPr>
          <w:rFonts w:ascii="Arial Narrow" w:hAnsi="Arial Narrow" w:cs="Arial"/>
          <w:b/>
        </w:rPr>
      </w:pPr>
      <w:r w:rsidRPr="006A31EA">
        <w:rPr>
          <w:rFonts w:ascii="Arial Narrow" w:hAnsi="Arial Narrow" w:cs="Arial"/>
          <w:b/>
        </w:rPr>
        <w:t>JOHN EDGAR S. ANTHONY</w:t>
      </w:r>
    </w:p>
    <w:p w14:paraId="1246789D" w14:textId="348DC793" w:rsidR="00BE675C" w:rsidRPr="006A31EA" w:rsidRDefault="002D6F5E" w:rsidP="00BE675C">
      <w:pPr>
        <w:spacing w:after="0" w:line="240" w:lineRule="auto"/>
        <w:rPr>
          <w:rFonts w:ascii="Arial Narrow" w:hAnsi="Arial Narrow" w:cs="Arial"/>
          <w:bCs/>
        </w:rPr>
      </w:pPr>
      <w:r w:rsidRPr="006A31EA">
        <w:rPr>
          <w:rFonts w:ascii="Arial Narrow" w:hAnsi="Arial Narrow" w:cs="Arial"/>
          <w:bCs/>
        </w:rPr>
        <w:t>Chairman</w:t>
      </w:r>
      <w:r w:rsidR="009E5DB7" w:rsidRPr="006A31EA">
        <w:rPr>
          <w:rFonts w:ascii="Arial Narrow" w:hAnsi="Arial Narrow" w:cs="Arial"/>
          <w:bCs/>
        </w:rPr>
        <w:t xml:space="preserve"> </w:t>
      </w:r>
    </w:p>
    <w:p w14:paraId="082E28B2" w14:textId="77777777" w:rsidR="00BE675C" w:rsidRPr="006A31EA" w:rsidRDefault="00BE675C" w:rsidP="00BE675C">
      <w:pPr>
        <w:spacing w:after="0" w:line="240" w:lineRule="auto"/>
        <w:rPr>
          <w:rFonts w:ascii="Arial Narrow" w:hAnsi="Arial Narrow" w:cs="Arial"/>
          <w:bCs/>
        </w:rPr>
      </w:pPr>
    </w:p>
    <w:p w14:paraId="6FA3D424" w14:textId="48C481F2" w:rsidR="006B5C0B" w:rsidRDefault="00E244BC" w:rsidP="00175D72">
      <w:pPr>
        <w:pStyle w:val="ListParagraph"/>
        <w:numPr>
          <w:ilvl w:val="0"/>
          <w:numId w:val="35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 xml:space="preserve">Mapping </w:t>
      </w:r>
    </w:p>
    <w:p w14:paraId="241A6E60" w14:textId="326CCF1D" w:rsidR="00E244BC" w:rsidRPr="00E244BC" w:rsidRDefault="00E244BC" w:rsidP="00E244BC">
      <w:pPr>
        <w:pStyle w:val="ListParagraph"/>
        <w:numPr>
          <w:ilvl w:val="0"/>
          <w:numId w:val="35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Notification</w:t>
      </w:r>
    </w:p>
    <w:p w14:paraId="6D73094D" w14:textId="77777777" w:rsidR="000B3A21" w:rsidRPr="00175D72" w:rsidRDefault="000B3A21" w:rsidP="00175D72">
      <w:pPr>
        <w:spacing w:after="0"/>
        <w:rPr>
          <w:rFonts w:ascii="Arial Narrow" w:hAnsi="Arial Narrow" w:cs="Arial"/>
          <w:bCs/>
        </w:rPr>
      </w:pPr>
    </w:p>
    <w:p w14:paraId="6FD06498" w14:textId="77777777" w:rsidR="006B5C0B" w:rsidRPr="006A31EA" w:rsidRDefault="006B5C0B" w:rsidP="006B5C0B">
      <w:pPr>
        <w:pStyle w:val="ListParagraph"/>
        <w:spacing w:after="0"/>
        <w:ind w:left="360"/>
        <w:rPr>
          <w:rFonts w:ascii="Arial Narrow" w:hAnsi="Arial Narrow" w:cs="Arial"/>
          <w:bCs/>
        </w:rPr>
      </w:pPr>
    </w:p>
    <w:p w14:paraId="002A57BE" w14:textId="67A9B9FF" w:rsidR="00593502" w:rsidRPr="006A31EA" w:rsidRDefault="00593502" w:rsidP="00B63FA6">
      <w:pPr>
        <w:spacing w:after="0"/>
        <w:rPr>
          <w:rFonts w:ascii="Arial Narrow" w:hAnsi="Arial Narrow" w:cs="Arial"/>
          <w:b/>
        </w:rPr>
      </w:pPr>
      <w:r w:rsidRPr="006A31EA">
        <w:rPr>
          <w:rFonts w:ascii="Arial Narrow" w:hAnsi="Arial Narrow" w:cs="Arial"/>
          <w:b/>
        </w:rPr>
        <w:t>EPIE F. CUSTODIO</w:t>
      </w:r>
      <w:r w:rsidR="00701B3F" w:rsidRPr="006A31EA">
        <w:rPr>
          <w:rFonts w:ascii="Arial Narrow" w:hAnsi="Arial Narrow" w:cs="Arial"/>
          <w:b/>
        </w:rPr>
        <w:t xml:space="preserve"> </w:t>
      </w:r>
    </w:p>
    <w:p w14:paraId="6DAFA117" w14:textId="3FDA1B80" w:rsidR="002000FD" w:rsidRPr="006A31EA" w:rsidRDefault="00701B3F" w:rsidP="007764DD">
      <w:pPr>
        <w:rPr>
          <w:rFonts w:ascii="Arial Narrow" w:hAnsi="Arial Narrow" w:cs="Arial"/>
          <w:bCs/>
        </w:rPr>
      </w:pPr>
      <w:r w:rsidRPr="006A31EA">
        <w:rPr>
          <w:rFonts w:ascii="Arial Narrow" w:hAnsi="Arial Narrow" w:cs="Arial"/>
          <w:bCs/>
        </w:rPr>
        <w:t>Major Critic</w:t>
      </w:r>
    </w:p>
    <w:p w14:paraId="0E6D652C" w14:textId="7961878F" w:rsidR="006D1345" w:rsidRDefault="00E244BC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Reports generation</w:t>
      </w:r>
    </w:p>
    <w:p w14:paraId="00E6F714" w14:textId="145B2978" w:rsidR="004A6165" w:rsidRDefault="004A6165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 xml:space="preserve">Agent </w:t>
      </w:r>
      <w:r w:rsidR="00D0408D">
        <w:rPr>
          <w:rFonts w:ascii="Arial Narrow" w:hAnsi="Arial Narrow" w:cs="Arial"/>
          <w:bCs/>
        </w:rPr>
        <w:t>Commission</w:t>
      </w:r>
    </w:p>
    <w:p w14:paraId="228AAF48" w14:textId="1B354DC0" w:rsidR="004A6165" w:rsidRDefault="00D0408D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Payment Monitoring</w:t>
      </w:r>
    </w:p>
    <w:p w14:paraId="4E35E58E" w14:textId="0C806AB9" w:rsidR="00D0408D" w:rsidRDefault="00D0408D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 xml:space="preserve">Make </w:t>
      </w:r>
      <w:r w:rsidR="00AB6310">
        <w:rPr>
          <w:rFonts w:ascii="Arial Narrow" w:hAnsi="Arial Narrow" w:cs="Arial"/>
          <w:bCs/>
        </w:rPr>
        <w:t>client-side</w:t>
      </w:r>
      <w:r>
        <w:rPr>
          <w:rFonts w:ascii="Arial Narrow" w:hAnsi="Arial Narrow" w:cs="Arial"/>
          <w:bCs/>
        </w:rPr>
        <w:t xml:space="preserve"> static</w:t>
      </w:r>
    </w:p>
    <w:p w14:paraId="7BD875D9" w14:textId="3BBAFD19" w:rsidR="00AB6310" w:rsidRDefault="00AB6310" w:rsidP="00AE0311">
      <w:pPr>
        <w:pStyle w:val="ListParagraph"/>
        <w:numPr>
          <w:ilvl w:val="0"/>
          <w:numId w:val="34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Improve UI</w:t>
      </w:r>
    </w:p>
    <w:p w14:paraId="2C2600ED" w14:textId="77777777" w:rsidR="00E244BC" w:rsidRDefault="00E244BC" w:rsidP="00E244BC">
      <w:pPr>
        <w:spacing w:after="0"/>
        <w:rPr>
          <w:rFonts w:ascii="Arial Narrow" w:hAnsi="Arial Narrow" w:cs="Arial"/>
          <w:bCs/>
        </w:rPr>
      </w:pPr>
    </w:p>
    <w:p w14:paraId="164E1939" w14:textId="77777777" w:rsidR="00E244BC" w:rsidRPr="00E244BC" w:rsidRDefault="00E244BC" w:rsidP="00E244BC">
      <w:pPr>
        <w:spacing w:after="0"/>
        <w:rPr>
          <w:rFonts w:ascii="Arial Narrow" w:hAnsi="Arial Narrow" w:cs="Arial"/>
          <w:bCs/>
        </w:rPr>
      </w:pPr>
    </w:p>
    <w:p w14:paraId="5A8F9AFF" w14:textId="77777777" w:rsidR="00175D72" w:rsidRPr="006A31EA" w:rsidRDefault="00175D72" w:rsidP="00175D72">
      <w:pPr>
        <w:spacing w:after="0"/>
        <w:rPr>
          <w:rFonts w:ascii="Arial Narrow" w:hAnsi="Arial Narrow" w:cs="Arial"/>
          <w:bCs/>
        </w:rPr>
      </w:pPr>
      <w:r w:rsidRPr="006A31EA">
        <w:rPr>
          <w:rFonts w:ascii="Arial Narrow" w:hAnsi="Arial Narrow" w:cs="Arial"/>
          <w:b/>
        </w:rPr>
        <w:t>REGINE A. PONCE MACHETE</w:t>
      </w:r>
      <w:r w:rsidRPr="006A31EA">
        <w:rPr>
          <w:rFonts w:ascii="Arial Narrow" w:hAnsi="Arial Narrow" w:cs="Arial"/>
          <w:bCs/>
        </w:rPr>
        <w:t xml:space="preserve"> </w:t>
      </w:r>
    </w:p>
    <w:p w14:paraId="523A119C" w14:textId="77777777" w:rsidR="00175D72" w:rsidRPr="006A31EA" w:rsidRDefault="00175D72" w:rsidP="00175D72">
      <w:pPr>
        <w:spacing w:after="0"/>
        <w:rPr>
          <w:rFonts w:ascii="Arial Narrow" w:hAnsi="Arial Narrow" w:cs="Arial"/>
          <w:bCs/>
        </w:rPr>
      </w:pPr>
      <w:r w:rsidRPr="006A31EA">
        <w:rPr>
          <w:rFonts w:ascii="Arial Narrow" w:hAnsi="Arial Narrow" w:cs="Arial"/>
          <w:bCs/>
        </w:rPr>
        <w:t>Technical Critic</w:t>
      </w:r>
    </w:p>
    <w:p w14:paraId="18C279DF" w14:textId="77777777" w:rsidR="00175D72" w:rsidRPr="006A31EA" w:rsidRDefault="00175D72" w:rsidP="00175D72">
      <w:pPr>
        <w:spacing w:after="0"/>
        <w:rPr>
          <w:rFonts w:ascii="Arial Narrow" w:hAnsi="Arial Narrow" w:cs="Arial"/>
          <w:bCs/>
        </w:rPr>
      </w:pPr>
    </w:p>
    <w:p w14:paraId="77CA1E93" w14:textId="3A281B33" w:rsidR="00175D72" w:rsidRDefault="00E244BC" w:rsidP="00175D72">
      <w:pPr>
        <w:pStyle w:val="ListParagraph"/>
        <w:numPr>
          <w:ilvl w:val="0"/>
          <w:numId w:val="33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Paging</w:t>
      </w:r>
    </w:p>
    <w:p w14:paraId="671CFBC6" w14:textId="2033BB5C" w:rsidR="00E244BC" w:rsidRDefault="00E244BC" w:rsidP="00175D72">
      <w:pPr>
        <w:pStyle w:val="ListParagraph"/>
        <w:numPr>
          <w:ilvl w:val="0"/>
          <w:numId w:val="33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Table for Paid/Unpaid</w:t>
      </w:r>
    </w:p>
    <w:p w14:paraId="62D751B9" w14:textId="4B160047" w:rsidR="00E244BC" w:rsidRDefault="00E244BC" w:rsidP="00175D72">
      <w:pPr>
        <w:pStyle w:val="ListParagraph"/>
        <w:numPr>
          <w:ilvl w:val="0"/>
          <w:numId w:val="33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SMS Notification</w:t>
      </w:r>
    </w:p>
    <w:p w14:paraId="1977C639" w14:textId="5750AE81" w:rsidR="00C15F30" w:rsidRDefault="00E244BC" w:rsidP="00C15F30">
      <w:pPr>
        <w:pStyle w:val="ListParagraph"/>
        <w:numPr>
          <w:ilvl w:val="0"/>
          <w:numId w:val="33"/>
        </w:numPr>
        <w:spacing w:after="0"/>
        <w:rPr>
          <w:rFonts w:ascii="Arial Narrow" w:hAnsi="Arial Narrow" w:cs="Arial"/>
          <w:bCs/>
        </w:rPr>
      </w:pPr>
      <w:r>
        <w:rPr>
          <w:rFonts w:ascii="Arial Narrow" w:hAnsi="Arial Narrow" w:cs="Arial"/>
          <w:bCs/>
        </w:rPr>
        <w:t>Reports</w:t>
      </w:r>
    </w:p>
    <w:p w14:paraId="248BE9C2" w14:textId="77777777" w:rsidR="00A47A5C" w:rsidRDefault="00A47A5C" w:rsidP="00A47A5C">
      <w:pPr>
        <w:pStyle w:val="ListParagraph"/>
        <w:spacing w:after="0"/>
        <w:ind w:left="360"/>
        <w:rPr>
          <w:rFonts w:ascii="Arial Narrow" w:hAnsi="Arial Narrow" w:cs="Arial"/>
          <w:bCs/>
        </w:rPr>
      </w:pPr>
    </w:p>
    <w:p w14:paraId="0104DE1C" w14:textId="77777777" w:rsidR="00A47A5C" w:rsidRPr="00C15F30" w:rsidRDefault="00A47A5C" w:rsidP="00A47A5C">
      <w:pPr>
        <w:pStyle w:val="ListParagraph"/>
        <w:spacing w:after="0"/>
        <w:ind w:left="360"/>
        <w:rPr>
          <w:rFonts w:ascii="Arial Narrow" w:hAnsi="Arial Narrow" w:cs="Arial"/>
          <w:bCs/>
        </w:rPr>
      </w:pPr>
    </w:p>
    <w:tbl>
      <w:tblPr>
        <w:tblStyle w:val="TableGrid"/>
        <w:tblpPr w:leftFromText="180" w:rightFromText="180" w:vertAnchor="text" w:horzAnchor="margin" w:tblpY="66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65"/>
        <w:gridCol w:w="4765"/>
      </w:tblGrid>
      <w:tr w:rsidR="00C15F30" w:rsidRPr="006A31EA" w14:paraId="5DA2BD44" w14:textId="77777777" w:rsidTr="00C15F30">
        <w:tc>
          <w:tcPr>
            <w:tcW w:w="4765" w:type="dxa"/>
          </w:tcPr>
          <w:p w14:paraId="640A4EF7" w14:textId="32FD12E8" w:rsidR="00C15F30" w:rsidRPr="00C15F30" w:rsidRDefault="00C15F30" w:rsidP="00C15F30">
            <w:pPr>
              <w:jc w:val="center"/>
              <w:rPr>
                <w:rFonts w:ascii="Arial Narrow" w:hAnsi="Arial Narrow" w:cs="Arial"/>
                <w:b/>
              </w:rPr>
            </w:pPr>
            <w:r w:rsidRPr="00C15F30">
              <w:rPr>
                <w:rFonts w:ascii="Arial Narrow" w:hAnsi="Arial Narrow" w:cs="Arial"/>
                <w:b/>
              </w:rPr>
              <w:t>SARAH JANE M. FESTIJO</w:t>
            </w:r>
            <w:r w:rsidRPr="00C15F30">
              <w:rPr>
                <w:rFonts w:ascii="Arial Narrow" w:hAnsi="Arial Narrow" w:cs="Arial"/>
                <w:b/>
                <w:i/>
                <w:iCs/>
              </w:rPr>
              <w:t>, MSIT</w:t>
            </w:r>
          </w:p>
          <w:p w14:paraId="7A843969" w14:textId="77777777" w:rsidR="00C15F30" w:rsidRPr="00C15F30" w:rsidRDefault="00C15F30" w:rsidP="00C15F30">
            <w:pPr>
              <w:jc w:val="center"/>
              <w:rPr>
                <w:rFonts w:ascii="Arial Narrow" w:hAnsi="Arial Narrow" w:cs="Arial"/>
                <w:bCs/>
              </w:rPr>
            </w:pPr>
            <w:r w:rsidRPr="00C15F30">
              <w:rPr>
                <w:rFonts w:ascii="Arial Narrow" w:hAnsi="Arial Narrow" w:cs="Arial"/>
                <w:bCs/>
              </w:rPr>
              <w:t>Adviser</w:t>
            </w:r>
          </w:p>
        </w:tc>
        <w:tc>
          <w:tcPr>
            <w:tcW w:w="4765" w:type="dxa"/>
          </w:tcPr>
          <w:p w14:paraId="3D9B6FA0" w14:textId="77777777" w:rsidR="00C15F30" w:rsidRPr="006A31EA" w:rsidRDefault="00C15F30" w:rsidP="00C15F30">
            <w:pPr>
              <w:jc w:val="center"/>
              <w:rPr>
                <w:rFonts w:ascii="Arial Narrow" w:hAnsi="Arial Narrow" w:cs="Arial"/>
                <w:b/>
              </w:rPr>
            </w:pPr>
            <w:r w:rsidRPr="006A31EA">
              <w:rPr>
                <w:rFonts w:ascii="Arial Narrow" w:hAnsi="Arial Narrow" w:cs="Arial"/>
                <w:b/>
              </w:rPr>
              <w:t xml:space="preserve">REGINE A. PONCE MACHETE, </w:t>
            </w:r>
            <w:r w:rsidRPr="006A31EA">
              <w:rPr>
                <w:rFonts w:ascii="Arial Narrow" w:hAnsi="Arial Narrow" w:cs="Arial"/>
                <w:b/>
                <w:i/>
                <w:iCs/>
              </w:rPr>
              <w:t>MIT</w:t>
            </w:r>
          </w:p>
          <w:p w14:paraId="0F1617FB" w14:textId="77777777" w:rsidR="00C15F30" w:rsidRPr="006A31EA" w:rsidRDefault="00C15F30" w:rsidP="00C15F30">
            <w:pPr>
              <w:jc w:val="center"/>
              <w:rPr>
                <w:rFonts w:ascii="Arial Narrow" w:hAnsi="Arial Narrow" w:cs="Arial"/>
                <w:bCs/>
              </w:rPr>
            </w:pPr>
            <w:r w:rsidRPr="006A31EA">
              <w:rPr>
                <w:rFonts w:ascii="Arial Narrow" w:hAnsi="Arial Narrow" w:cs="Arial"/>
                <w:bCs/>
              </w:rPr>
              <w:t>Technical Critic</w:t>
            </w:r>
          </w:p>
        </w:tc>
      </w:tr>
      <w:tr w:rsidR="00C15F30" w:rsidRPr="006A31EA" w14:paraId="3C792663" w14:textId="77777777" w:rsidTr="00C15F30">
        <w:tc>
          <w:tcPr>
            <w:tcW w:w="4765" w:type="dxa"/>
          </w:tcPr>
          <w:p w14:paraId="5D0DF261" w14:textId="77777777" w:rsidR="00C15F30" w:rsidRDefault="00C15F30" w:rsidP="00C15F30">
            <w:pPr>
              <w:jc w:val="center"/>
              <w:rPr>
                <w:rFonts w:ascii="Arial Narrow" w:hAnsi="Arial Narrow" w:cs="Arial"/>
                <w:bCs/>
              </w:rPr>
            </w:pPr>
          </w:p>
          <w:p w14:paraId="72459C69" w14:textId="77777777" w:rsidR="00A47A5C" w:rsidRDefault="00A47A5C" w:rsidP="00C15F30">
            <w:pPr>
              <w:jc w:val="center"/>
              <w:rPr>
                <w:rFonts w:ascii="Arial Narrow" w:hAnsi="Arial Narrow" w:cs="Arial"/>
                <w:bCs/>
              </w:rPr>
            </w:pPr>
          </w:p>
          <w:p w14:paraId="0E034DE0" w14:textId="062FF437" w:rsidR="00A47A5C" w:rsidRPr="006A31EA" w:rsidRDefault="00A47A5C" w:rsidP="00C15F30">
            <w:pPr>
              <w:jc w:val="center"/>
              <w:rPr>
                <w:rFonts w:ascii="Arial Narrow" w:hAnsi="Arial Narrow" w:cs="Arial"/>
                <w:bCs/>
              </w:rPr>
            </w:pPr>
          </w:p>
        </w:tc>
        <w:tc>
          <w:tcPr>
            <w:tcW w:w="4765" w:type="dxa"/>
          </w:tcPr>
          <w:p w14:paraId="2FCF3D8D" w14:textId="77777777" w:rsidR="00C15F30" w:rsidRPr="006A31EA" w:rsidRDefault="00C15F30" w:rsidP="00C15F30">
            <w:pPr>
              <w:jc w:val="center"/>
              <w:rPr>
                <w:rFonts w:ascii="Arial Narrow" w:hAnsi="Arial Narrow" w:cs="Arial"/>
                <w:bCs/>
              </w:rPr>
            </w:pPr>
          </w:p>
        </w:tc>
      </w:tr>
      <w:tr w:rsidR="00C15F30" w:rsidRPr="006A31EA" w14:paraId="274031EB" w14:textId="77777777" w:rsidTr="00C15F30">
        <w:tc>
          <w:tcPr>
            <w:tcW w:w="4765" w:type="dxa"/>
          </w:tcPr>
          <w:p w14:paraId="0EC2677B" w14:textId="77777777" w:rsidR="00C15F30" w:rsidRPr="006A31EA" w:rsidRDefault="00C15F30" w:rsidP="00C15F30">
            <w:pPr>
              <w:jc w:val="center"/>
              <w:rPr>
                <w:rFonts w:ascii="Arial Narrow" w:hAnsi="Arial Narrow" w:cs="Arial"/>
                <w:b/>
                <w:i/>
                <w:iCs/>
              </w:rPr>
            </w:pPr>
            <w:r w:rsidRPr="006A31EA">
              <w:rPr>
                <w:rFonts w:ascii="Arial Narrow" w:hAnsi="Arial Narrow" w:cs="Arial"/>
                <w:b/>
              </w:rPr>
              <w:t xml:space="preserve">EPIE F. CUSTODIO, </w:t>
            </w:r>
            <w:r w:rsidRPr="006A31EA">
              <w:rPr>
                <w:rFonts w:ascii="Arial Narrow" w:hAnsi="Arial Narrow" w:cs="Arial"/>
                <w:b/>
                <w:i/>
                <w:iCs/>
              </w:rPr>
              <w:t>DIT</w:t>
            </w:r>
          </w:p>
          <w:p w14:paraId="5308800C" w14:textId="77777777" w:rsidR="00C15F30" w:rsidRPr="006A31EA" w:rsidRDefault="00C15F30" w:rsidP="00C15F30">
            <w:pPr>
              <w:jc w:val="center"/>
              <w:rPr>
                <w:rFonts w:ascii="Arial Narrow" w:hAnsi="Arial Narrow" w:cs="Arial"/>
                <w:bCs/>
              </w:rPr>
            </w:pPr>
            <w:r w:rsidRPr="006A31EA">
              <w:rPr>
                <w:rFonts w:ascii="Arial Narrow" w:hAnsi="Arial Narrow" w:cs="Arial"/>
                <w:bCs/>
              </w:rPr>
              <w:t>Major Critic</w:t>
            </w:r>
          </w:p>
        </w:tc>
        <w:tc>
          <w:tcPr>
            <w:tcW w:w="4765" w:type="dxa"/>
          </w:tcPr>
          <w:p w14:paraId="08252634" w14:textId="77777777" w:rsidR="00C15F30" w:rsidRPr="006A31EA" w:rsidRDefault="00C15F30" w:rsidP="00C15F30">
            <w:pPr>
              <w:jc w:val="center"/>
              <w:rPr>
                <w:rFonts w:ascii="Arial Narrow" w:hAnsi="Arial Narrow" w:cs="Arial"/>
                <w:b/>
              </w:rPr>
            </w:pPr>
            <w:r w:rsidRPr="006A31EA">
              <w:rPr>
                <w:rFonts w:ascii="Arial Narrow" w:hAnsi="Arial Narrow" w:cs="Arial"/>
                <w:b/>
              </w:rPr>
              <w:t xml:space="preserve">JOHN EDGAR S. ANTHONY, </w:t>
            </w:r>
            <w:r w:rsidRPr="006A31EA">
              <w:rPr>
                <w:rFonts w:ascii="Arial Narrow" w:hAnsi="Arial Narrow" w:cs="Arial"/>
                <w:b/>
                <w:i/>
                <w:iCs/>
              </w:rPr>
              <w:t>MSIT</w:t>
            </w:r>
          </w:p>
          <w:p w14:paraId="14374434" w14:textId="77777777" w:rsidR="00C15F30" w:rsidRPr="006A31EA" w:rsidRDefault="00C15F30" w:rsidP="00C15F30">
            <w:pPr>
              <w:jc w:val="center"/>
              <w:rPr>
                <w:rFonts w:ascii="Arial Narrow" w:hAnsi="Arial Narrow" w:cs="Arial"/>
                <w:bCs/>
              </w:rPr>
            </w:pPr>
            <w:r w:rsidRPr="006A31EA">
              <w:rPr>
                <w:rFonts w:ascii="Arial Narrow" w:hAnsi="Arial Narrow" w:cs="Arial"/>
                <w:bCs/>
              </w:rPr>
              <w:t>Chairman</w:t>
            </w:r>
          </w:p>
        </w:tc>
      </w:tr>
    </w:tbl>
    <w:p w14:paraId="2744D12B" w14:textId="77777777" w:rsidR="008652F4" w:rsidRDefault="008652F4" w:rsidP="00B94CAA">
      <w:pPr>
        <w:rPr>
          <w:rFonts w:ascii="Arial Narrow" w:hAnsi="Arial Narrow" w:cs="Arial"/>
          <w:b/>
        </w:rPr>
      </w:pPr>
    </w:p>
    <w:p w14:paraId="3A4E642E" w14:textId="77777777" w:rsidR="00A47A5C" w:rsidRPr="006A31EA" w:rsidRDefault="00A47A5C" w:rsidP="00B94CAA">
      <w:pPr>
        <w:rPr>
          <w:rFonts w:ascii="Arial Narrow" w:hAnsi="Arial Narrow" w:cs="Arial"/>
          <w:b/>
        </w:rPr>
      </w:pPr>
    </w:p>
    <w:sectPr w:rsidR="00A47A5C" w:rsidRPr="006A31EA" w:rsidSect="008A02B1">
      <w:headerReference w:type="default" r:id="rId8"/>
      <w:footerReference w:type="default" r:id="rId9"/>
      <w:pgSz w:w="12240" w:h="18720" w:code="1"/>
      <w:pgMar w:top="1440" w:right="1080" w:bottom="1440" w:left="1080" w:header="5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C56E3A" w14:textId="77777777" w:rsidR="008A02B1" w:rsidRDefault="008A02B1" w:rsidP="00582462">
      <w:pPr>
        <w:spacing w:after="0" w:line="240" w:lineRule="auto"/>
      </w:pPr>
      <w:r>
        <w:separator/>
      </w:r>
    </w:p>
  </w:endnote>
  <w:endnote w:type="continuationSeparator" w:id="0">
    <w:p w14:paraId="50D1C422" w14:textId="77777777" w:rsidR="008A02B1" w:rsidRDefault="008A02B1" w:rsidP="005824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3AA7C" w14:textId="5C1CD7A9" w:rsidR="00582462" w:rsidRDefault="00FC34C3">
    <w:pPr>
      <w:pStyle w:val="Footer"/>
    </w:pPr>
    <w:r>
      <w:rPr>
        <w:noProof/>
      </w:rPr>
      <w:drawing>
        <wp:anchor distT="0" distB="0" distL="114300" distR="114300" simplePos="0" relativeHeight="251679744" behindDoc="0" locked="0" layoutInCell="1" allowOverlap="1" wp14:anchorId="598A5558" wp14:editId="2AF900D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6411685" cy="549270"/>
          <wp:effectExtent l="0" t="0" r="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05" b="22008"/>
                  <a:stretch/>
                </pic:blipFill>
                <pic:spPr bwMode="auto">
                  <a:xfrm>
                    <a:off x="0" y="0"/>
                    <a:ext cx="6417046" cy="5497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7C494E" w14:textId="77777777" w:rsidR="008A02B1" w:rsidRDefault="008A02B1" w:rsidP="00582462">
      <w:pPr>
        <w:spacing w:after="0" w:line="240" w:lineRule="auto"/>
      </w:pPr>
      <w:r>
        <w:separator/>
      </w:r>
    </w:p>
  </w:footnote>
  <w:footnote w:type="continuationSeparator" w:id="0">
    <w:p w14:paraId="14BC777F" w14:textId="77777777" w:rsidR="008A02B1" w:rsidRDefault="008A02B1" w:rsidP="005824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A1E9C7" w14:textId="6FE7C842" w:rsidR="00FC34C3" w:rsidRDefault="00E02BC4" w:rsidP="00FC34C3">
    <w:pPr>
      <w:pStyle w:val="Header"/>
    </w:pPr>
    <w:r>
      <w:rPr>
        <w:noProof/>
      </w:rPr>
      <w:drawing>
        <wp:anchor distT="0" distB="0" distL="114300" distR="114300" simplePos="0" relativeHeight="251681792" behindDoc="0" locked="0" layoutInCell="1" allowOverlap="1" wp14:anchorId="5871CCFC" wp14:editId="272B98F6">
          <wp:simplePos x="0" y="0"/>
          <wp:positionH relativeFrom="page">
            <wp:posOffset>6805</wp:posOffset>
          </wp:positionH>
          <wp:positionV relativeFrom="paragraph">
            <wp:posOffset>-300450</wp:posOffset>
          </wp:positionV>
          <wp:extent cx="7772400" cy="1106488"/>
          <wp:effectExtent l="0" t="0" r="0" b="0"/>
          <wp:wrapNone/>
          <wp:docPr id="1463781694" name="Picture 1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3781694" name="Picture 1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064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C34C3">
      <w:rPr>
        <w:noProof/>
      </w:rPr>
      <w:drawing>
        <wp:anchor distT="0" distB="0" distL="114300" distR="114300" simplePos="0" relativeHeight="251675648" behindDoc="0" locked="0" layoutInCell="1" allowOverlap="1" wp14:anchorId="2991C17C" wp14:editId="5F276910">
          <wp:simplePos x="0" y="0"/>
          <wp:positionH relativeFrom="column">
            <wp:posOffset>-995680</wp:posOffset>
          </wp:positionH>
          <wp:positionV relativeFrom="paragraph">
            <wp:posOffset>-1323395</wp:posOffset>
          </wp:positionV>
          <wp:extent cx="7813040" cy="572494"/>
          <wp:effectExtent l="0" t="0" r="0" b="0"/>
          <wp:wrapSquare wrapText="bothSides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3040" cy="57249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F923CD4" w14:textId="77777777" w:rsidR="00FC34C3" w:rsidRDefault="00FC34C3" w:rsidP="00FC34C3">
    <w:pPr>
      <w:pStyle w:val="Header"/>
    </w:pPr>
  </w:p>
  <w:p w14:paraId="48345A12" w14:textId="5476E2CD" w:rsidR="00FC34C3" w:rsidRDefault="00FC34C3" w:rsidP="00FC34C3">
    <w:pPr>
      <w:pStyle w:val="Header"/>
    </w:pPr>
  </w:p>
  <w:p w14:paraId="1B704234" w14:textId="77777777" w:rsidR="00FC34C3" w:rsidRDefault="00FC34C3" w:rsidP="00FC34C3">
    <w:pPr>
      <w:pStyle w:val="Header"/>
    </w:pPr>
  </w:p>
  <w:p w14:paraId="3CA87A51" w14:textId="528B61BE" w:rsidR="00FC34C3" w:rsidRDefault="00FC34C3" w:rsidP="00FC34C3">
    <w:pPr>
      <w:pStyle w:val="Header"/>
    </w:pPr>
  </w:p>
  <w:p w14:paraId="7544872F" w14:textId="425B35F7" w:rsidR="00DA5740" w:rsidRPr="00FC34C3" w:rsidRDefault="00DA5740" w:rsidP="00FC3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785488"/>
    <w:multiLevelType w:val="hybridMultilevel"/>
    <w:tmpl w:val="739EF9DC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E2869"/>
    <w:multiLevelType w:val="hybridMultilevel"/>
    <w:tmpl w:val="0EE27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F501D"/>
    <w:multiLevelType w:val="multilevel"/>
    <w:tmpl w:val="6958C0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3" w15:restartNumberingAfterBreak="0">
    <w:nsid w:val="14386909"/>
    <w:multiLevelType w:val="hybridMultilevel"/>
    <w:tmpl w:val="31D66036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6580C"/>
    <w:multiLevelType w:val="hybridMultilevel"/>
    <w:tmpl w:val="7AC09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4B7FAB"/>
    <w:multiLevelType w:val="hybridMultilevel"/>
    <w:tmpl w:val="40FEAD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7148B"/>
    <w:multiLevelType w:val="hybridMultilevel"/>
    <w:tmpl w:val="B724627C"/>
    <w:lvl w:ilvl="0" w:tplc="335493D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31CF7"/>
    <w:multiLevelType w:val="hybridMultilevel"/>
    <w:tmpl w:val="B15EEFD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456C68"/>
    <w:multiLevelType w:val="hybridMultilevel"/>
    <w:tmpl w:val="1A8A7AFA"/>
    <w:lvl w:ilvl="0" w:tplc="F6B4F6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7820B4"/>
    <w:multiLevelType w:val="hybridMultilevel"/>
    <w:tmpl w:val="B63801D6"/>
    <w:lvl w:ilvl="0" w:tplc="BF5C9D5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A91AAA"/>
    <w:multiLevelType w:val="hybridMultilevel"/>
    <w:tmpl w:val="62DC0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92C19"/>
    <w:multiLevelType w:val="hybridMultilevel"/>
    <w:tmpl w:val="51465A86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CD3C3A"/>
    <w:multiLevelType w:val="hybridMultilevel"/>
    <w:tmpl w:val="E2E633F4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472421"/>
    <w:multiLevelType w:val="hybridMultilevel"/>
    <w:tmpl w:val="EA6231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3844A7"/>
    <w:multiLevelType w:val="hybridMultilevel"/>
    <w:tmpl w:val="2450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D266D"/>
    <w:multiLevelType w:val="hybridMultilevel"/>
    <w:tmpl w:val="52C8218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530D4B"/>
    <w:multiLevelType w:val="hybridMultilevel"/>
    <w:tmpl w:val="D944BAC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CE5D1F"/>
    <w:multiLevelType w:val="hybridMultilevel"/>
    <w:tmpl w:val="7E5AE8EC"/>
    <w:lvl w:ilvl="0" w:tplc="3FE0F8D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436092"/>
    <w:multiLevelType w:val="hybridMultilevel"/>
    <w:tmpl w:val="2FF08C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BB57AF"/>
    <w:multiLevelType w:val="hybridMultilevel"/>
    <w:tmpl w:val="975298F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3D5E4D"/>
    <w:multiLevelType w:val="hybridMultilevel"/>
    <w:tmpl w:val="0C3CA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B02E6F"/>
    <w:multiLevelType w:val="hybridMultilevel"/>
    <w:tmpl w:val="34AE7BFA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E15325C"/>
    <w:multiLevelType w:val="hybridMultilevel"/>
    <w:tmpl w:val="60700A44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10EF5"/>
    <w:multiLevelType w:val="hybridMultilevel"/>
    <w:tmpl w:val="8DC412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D4145"/>
    <w:multiLevelType w:val="hybridMultilevel"/>
    <w:tmpl w:val="526A3AFA"/>
    <w:lvl w:ilvl="0" w:tplc="046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9C1A7D"/>
    <w:multiLevelType w:val="hybridMultilevel"/>
    <w:tmpl w:val="727A11B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640019" w:tentative="1">
      <w:start w:val="1"/>
      <w:numFmt w:val="lowerLetter"/>
      <w:lvlText w:val="%2."/>
      <w:lvlJc w:val="left"/>
      <w:pPr>
        <w:ind w:left="1080" w:hanging="360"/>
      </w:pPr>
    </w:lvl>
    <w:lvl w:ilvl="2" w:tplc="0464001B" w:tentative="1">
      <w:start w:val="1"/>
      <w:numFmt w:val="lowerRoman"/>
      <w:lvlText w:val="%3."/>
      <w:lvlJc w:val="right"/>
      <w:pPr>
        <w:ind w:left="1800" w:hanging="180"/>
      </w:pPr>
    </w:lvl>
    <w:lvl w:ilvl="3" w:tplc="0464000F" w:tentative="1">
      <w:start w:val="1"/>
      <w:numFmt w:val="decimal"/>
      <w:lvlText w:val="%4."/>
      <w:lvlJc w:val="left"/>
      <w:pPr>
        <w:ind w:left="2520" w:hanging="360"/>
      </w:pPr>
    </w:lvl>
    <w:lvl w:ilvl="4" w:tplc="04640019" w:tentative="1">
      <w:start w:val="1"/>
      <w:numFmt w:val="lowerLetter"/>
      <w:lvlText w:val="%5."/>
      <w:lvlJc w:val="left"/>
      <w:pPr>
        <w:ind w:left="3240" w:hanging="360"/>
      </w:pPr>
    </w:lvl>
    <w:lvl w:ilvl="5" w:tplc="0464001B" w:tentative="1">
      <w:start w:val="1"/>
      <w:numFmt w:val="lowerRoman"/>
      <w:lvlText w:val="%6."/>
      <w:lvlJc w:val="right"/>
      <w:pPr>
        <w:ind w:left="3960" w:hanging="180"/>
      </w:pPr>
    </w:lvl>
    <w:lvl w:ilvl="6" w:tplc="0464000F" w:tentative="1">
      <w:start w:val="1"/>
      <w:numFmt w:val="decimal"/>
      <w:lvlText w:val="%7."/>
      <w:lvlJc w:val="left"/>
      <w:pPr>
        <w:ind w:left="4680" w:hanging="360"/>
      </w:pPr>
    </w:lvl>
    <w:lvl w:ilvl="7" w:tplc="04640019" w:tentative="1">
      <w:start w:val="1"/>
      <w:numFmt w:val="lowerLetter"/>
      <w:lvlText w:val="%8."/>
      <w:lvlJc w:val="left"/>
      <w:pPr>
        <w:ind w:left="5400" w:hanging="360"/>
      </w:pPr>
    </w:lvl>
    <w:lvl w:ilvl="8" w:tplc="046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90B33CD"/>
    <w:multiLevelType w:val="hybridMultilevel"/>
    <w:tmpl w:val="648E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027484"/>
    <w:multiLevelType w:val="hybridMultilevel"/>
    <w:tmpl w:val="78B8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343AFD"/>
    <w:multiLevelType w:val="hybridMultilevel"/>
    <w:tmpl w:val="8BB89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663B4D"/>
    <w:multiLevelType w:val="hybridMultilevel"/>
    <w:tmpl w:val="12FA5E80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FB04AF"/>
    <w:multiLevelType w:val="hybridMultilevel"/>
    <w:tmpl w:val="CD303130"/>
    <w:lvl w:ilvl="0" w:tplc="046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0F731B"/>
    <w:multiLevelType w:val="hybridMultilevel"/>
    <w:tmpl w:val="6A442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BD022E"/>
    <w:multiLevelType w:val="hybridMultilevel"/>
    <w:tmpl w:val="E3EA3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461F4A"/>
    <w:multiLevelType w:val="hybridMultilevel"/>
    <w:tmpl w:val="288E204E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04640019" w:tentative="1">
      <w:start w:val="1"/>
      <w:numFmt w:val="lowerLetter"/>
      <w:lvlText w:val="%2."/>
      <w:lvlJc w:val="left"/>
      <w:pPr>
        <w:ind w:left="1080" w:hanging="360"/>
      </w:pPr>
    </w:lvl>
    <w:lvl w:ilvl="2" w:tplc="0464001B" w:tentative="1">
      <w:start w:val="1"/>
      <w:numFmt w:val="lowerRoman"/>
      <w:lvlText w:val="%3."/>
      <w:lvlJc w:val="right"/>
      <w:pPr>
        <w:ind w:left="1800" w:hanging="180"/>
      </w:pPr>
    </w:lvl>
    <w:lvl w:ilvl="3" w:tplc="0464000F" w:tentative="1">
      <w:start w:val="1"/>
      <w:numFmt w:val="decimal"/>
      <w:lvlText w:val="%4."/>
      <w:lvlJc w:val="left"/>
      <w:pPr>
        <w:ind w:left="2520" w:hanging="360"/>
      </w:pPr>
    </w:lvl>
    <w:lvl w:ilvl="4" w:tplc="04640019" w:tentative="1">
      <w:start w:val="1"/>
      <w:numFmt w:val="lowerLetter"/>
      <w:lvlText w:val="%5."/>
      <w:lvlJc w:val="left"/>
      <w:pPr>
        <w:ind w:left="3240" w:hanging="360"/>
      </w:pPr>
    </w:lvl>
    <w:lvl w:ilvl="5" w:tplc="0464001B" w:tentative="1">
      <w:start w:val="1"/>
      <w:numFmt w:val="lowerRoman"/>
      <w:lvlText w:val="%6."/>
      <w:lvlJc w:val="right"/>
      <w:pPr>
        <w:ind w:left="3960" w:hanging="180"/>
      </w:pPr>
    </w:lvl>
    <w:lvl w:ilvl="6" w:tplc="0464000F" w:tentative="1">
      <w:start w:val="1"/>
      <w:numFmt w:val="decimal"/>
      <w:lvlText w:val="%7."/>
      <w:lvlJc w:val="left"/>
      <w:pPr>
        <w:ind w:left="4680" w:hanging="360"/>
      </w:pPr>
    </w:lvl>
    <w:lvl w:ilvl="7" w:tplc="04640019" w:tentative="1">
      <w:start w:val="1"/>
      <w:numFmt w:val="lowerLetter"/>
      <w:lvlText w:val="%8."/>
      <w:lvlJc w:val="left"/>
      <w:pPr>
        <w:ind w:left="5400" w:hanging="360"/>
      </w:pPr>
    </w:lvl>
    <w:lvl w:ilvl="8" w:tplc="046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FE148E"/>
    <w:multiLevelType w:val="hybridMultilevel"/>
    <w:tmpl w:val="75B886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3766B6"/>
    <w:multiLevelType w:val="hybridMultilevel"/>
    <w:tmpl w:val="ACE668A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0534411">
    <w:abstractNumId w:val="6"/>
  </w:num>
  <w:num w:numId="2" w16cid:durableId="438913917">
    <w:abstractNumId w:val="13"/>
  </w:num>
  <w:num w:numId="3" w16cid:durableId="1957174060">
    <w:abstractNumId w:val="0"/>
  </w:num>
  <w:num w:numId="4" w16cid:durableId="1190946864">
    <w:abstractNumId w:val="9"/>
  </w:num>
  <w:num w:numId="5" w16cid:durableId="593127853">
    <w:abstractNumId w:val="21"/>
  </w:num>
  <w:num w:numId="6" w16cid:durableId="1998339816">
    <w:abstractNumId w:val="22"/>
  </w:num>
  <w:num w:numId="7" w16cid:durableId="21906034">
    <w:abstractNumId w:val="26"/>
  </w:num>
  <w:num w:numId="8" w16cid:durableId="1526748351">
    <w:abstractNumId w:val="32"/>
  </w:num>
  <w:num w:numId="9" w16cid:durableId="923226297">
    <w:abstractNumId w:val="17"/>
  </w:num>
  <w:num w:numId="10" w16cid:durableId="1046879042">
    <w:abstractNumId w:val="5"/>
  </w:num>
  <w:num w:numId="11" w16cid:durableId="934896260">
    <w:abstractNumId w:val="23"/>
  </w:num>
  <w:num w:numId="12" w16cid:durableId="1778480302">
    <w:abstractNumId w:val="18"/>
  </w:num>
  <w:num w:numId="13" w16cid:durableId="986278541">
    <w:abstractNumId w:val="34"/>
  </w:num>
  <w:num w:numId="14" w16cid:durableId="903296167">
    <w:abstractNumId w:val="28"/>
  </w:num>
  <w:num w:numId="15" w16cid:durableId="1813674201">
    <w:abstractNumId w:val="10"/>
  </w:num>
  <w:num w:numId="16" w16cid:durableId="1762487023">
    <w:abstractNumId w:val="27"/>
  </w:num>
  <w:num w:numId="17" w16cid:durableId="1788504837">
    <w:abstractNumId w:val="14"/>
  </w:num>
  <w:num w:numId="18" w16cid:durableId="38404618">
    <w:abstractNumId w:val="20"/>
  </w:num>
  <w:num w:numId="19" w16cid:durableId="1795438112">
    <w:abstractNumId w:val="1"/>
  </w:num>
  <w:num w:numId="20" w16cid:durableId="1483044030">
    <w:abstractNumId w:val="3"/>
  </w:num>
  <w:num w:numId="21" w16cid:durableId="281886700">
    <w:abstractNumId w:val="2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cs="Times New Roman" w:hint="default"/>
          <w:sz w:val="20"/>
        </w:rPr>
      </w:lvl>
    </w:lvlOverride>
    <w:lvlOverride w:ilvl="1">
      <w:lvl w:ilvl="1">
        <w:start w:val="1"/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22" w16cid:durableId="1221018126">
    <w:abstractNumId w:val="31"/>
  </w:num>
  <w:num w:numId="23" w16cid:durableId="1145582184">
    <w:abstractNumId w:val="16"/>
  </w:num>
  <w:num w:numId="24" w16cid:durableId="1056927035">
    <w:abstractNumId w:val="19"/>
  </w:num>
  <w:num w:numId="25" w16cid:durableId="1832677969">
    <w:abstractNumId w:val="7"/>
  </w:num>
  <w:num w:numId="26" w16cid:durableId="2043939222">
    <w:abstractNumId w:val="35"/>
  </w:num>
  <w:num w:numId="27" w16cid:durableId="473568625">
    <w:abstractNumId w:val="15"/>
  </w:num>
  <w:num w:numId="28" w16cid:durableId="2116510387">
    <w:abstractNumId w:val="8"/>
  </w:num>
  <w:num w:numId="29" w16cid:durableId="1299920498">
    <w:abstractNumId w:val="30"/>
  </w:num>
  <w:num w:numId="30" w16cid:durableId="549996619">
    <w:abstractNumId w:val="24"/>
  </w:num>
  <w:num w:numId="31" w16cid:durableId="1928421513">
    <w:abstractNumId w:val="11"/>
  </w:num>
  <w:num w:numId="32" w16cid:durableId="1265381388">
    <w:abstractNumId w:val="12"/>
  </w:num>
  <w:num w:numId="33" w16cid:durableId="1893468914">
    <w:abstractNumId w:val="29"/>
  </w:num>
  <w:num w:numId="34" w16cid:durableId="1764835493">
    <w:abstractNumId w:val="25"/>
  </w:num>
  <w:num w:numId="35" w16cid:durableId="1169909949">
    <w:abstractNumId w:val="33"/>
  </w:num>
  <w:num w:numId="36" w16cid:durableId="16174462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bA0MDQzMTI3MDdW0lEKTi0uzszPAykwNKgFAI7mpfQtAAAA"/>
  </w:docVars>
  <w:rsids>
    <w:rsidRoot w:val="00F75E26"/>
    <w:rsid w:val="00014ECD"/>
    <w:rsid w:val="000279BB"/>
    <w:rsid w:val="00051E12"/>
    <w:rsid w:val="00055C61"/>
    <w:rsid w:val="000726AB"/>
    <w:rsid w:val="00087143"/>
    <w:rsid w:val="0009030E"/>
    <w:rsid w:val="000943E3"/>
    <w:rsid w:val="000A2F42"/>
    <w:rsid w:val="000A79F9"/>
    <w:rsid w:val="000B246C"/>
    <w:rsid w:val="000B3A21"/>
    <w:rsid w:val="000B4589"/>
    <w:rsid w:val="000C6948"/>
    <w:rsid w:val="000C6F70"/>
    <w:rsid w:val="000C7502"/>
    <w:rsid w:val="000C76DF"/>
    <w:rsid w:val="000E565F"/>
    <w:rsid w:val="000E5B2E"/>
    <w:rsid w:val="000F04CE"/>
    <w:rsid w:val="000F705E"/>
    <w:rsid w:val="0011096C"/>
    <w:rsid w:val="00112E87"/>
    <w:rsid w:val="001239CF"/>
    <w:rsid w:val="00134F04"/>
    <w:rsid w:val="00136F6C"/>
    <w:rsid w:val="00144A59"/>
    <w:rsid w:val="00154E64"/>
    <w:rsid w:val="00165003"/>
    <w:rsid w:val="00175CE1"/>
    <w:rsid w:val="00175D72"/>
    <w:rsid w:val="001808BF"/>
    <w:rsid w:val="00185502"/>
    <w:rsid w:val="001869B5"/>
    <w:rsid w:val="001A4B9F"/>
    <w:rsid w:val="001B3A9B"/>
    <w:rsid w:val="001B4067"/>
    <w:rsid w:val="001B722F"/>
    <w:rsid w:val="001B7D9B"/>
    <w:rsid w:val="001C0B59"/>
    <w:rsid w:val="001C3AA0"/>
    <w:rsid w:val="001C45EB"/>
    <w:rsid w:val="001D1FF1"/>
    <w:rsid w:val="001D6319"/>
    <w:rsid w:val="001E359F"/>
    <w:rsid w:val="001F37CF"/>
    <w:rsid w:val="001F6CC0"/>
    <w:rsid w:val="002000FD"/>
    <w:rsid w:val="002167AE"/>
    <w:rsid w:val="002175CA"/>
    <w:rsid w:val="002225DB"/>
    <w:rsid w:val="0022397A"/>
    <w:rsid w:val="00235D7B"/>
    <w:rsid w:val="0024736A"/>
    <w:rsid w:val="0026046E"/>
    <w:rsid w:val="002A15AD"/>
    <w:rsid w:val="002B104F"/>
    <w:rsid w:val="002C0905"/>
    <w:rsid w:val="002C18E7"/>
    <w:rsid w:val="002C5111"/>
    <w:rsid w:val="002C6FD0"/>
    <w:rsid w:val="002D6F5E"/>
    <w:rsid w:val="002E0E30"/>
    <w:rsid w:val="002F2256"/>
    <w:rsid w:val="002F56C2"/>
    <w:rsid w:val="002F78D7"/>
    <w:rsid w:val="00301F96"/>
    <w:rsid w:val="00326298"/>
    <w:rsid w:val="00352F75"/>
    <w:rsid w:val="00355941"/>
    <w:rsid w:val="00355E6B"/>
    <w:rsid w:val="0036036B"/>
    <w:rsid w:val="00362C25"/>
    <w:rsid w:val="00370C69"/>
    <w:rsid w:val="00384629"/>
    <w:rsid w:val="00385007"/>
    <w:rsid w:val="0039101C"/>
    <w:rsid w:val="0039350A"/>
    <w:rsid w:val="0039573C"/>
    <w:rsid w:val="003B09F3"/>
    <w:rsid w:val="003C12CC"/>
    <w:rsid w:val="003C25B4"/>
    <w:rsid w:val="003C5C9F"/>
    <w:rsid w:val="003D3618"/>
    <w:rsid w:val="003D57E7"/>
    <w:rsid w:val="003F2633"/>
    <w:rsid w:val="003F26FC"/>
    <w:rsid w:val="003F4E4D"/>
    <w:rsid w:val="003F5A13"/>
    <w:rsid w:val="00416898"/>
    <w:rsid w:val="00422B66"/>
    <w:rsid w:val="00430B7A"/>
    <w:rsid w:val="004324A8"/>
    <w:rsid w:val="00433585"/>
    <w:rsid w:val="004509FF"/>
    <w:rsid w:val="0045107F"/>
    <w:rsid w:val="00457194"/>
    <w:rsid w:val="0046291E"/>
    <w:rsid w:val="00466B67"/>
    <w:rsid w:val="00482898"/>
    <w:rsid w:val="004875B6"/>
    <w:rsid w:val="00490AA9"/>
    <w:rsid w:val="00497744"/>
    <w:rsid w:val="004A6165"/>
    <w:rsid w:val="004A68C7"/>
    <w:rsid w:val="004C6075"/>
    <w:rsid w:val="004C67DF"/>
    <w:rsid w:val="004E1A21"/>
    <w:rsid w:val="004E2FB9"/>
    <w:rsid w:val="004E67E3"/>
    <w:rsid w:val="004F39DE"/>
    <w:rsid w:val="005052F4"/>
    <w:rsid w:val="005070A9"/>
    <w:rsid w:val="005140C5"/>
    <w:rsid w:val="005300DE"/>
    <w:rsid w:val="005310C4"/>
    <w:rsid w:val="00531CD3"/>
    <w:rsid w:val="00537854"/>
    <w:rsid w:val="00561F4D"/>
    <w:rsid w:val="005759CA"/>
    <w:rsid w:val="00577F96"/>
    <w:rsid w:val="00582462"/>
    <w:rsid w:val="00582849"/>
    <w:rsid w:val="005875F8"/>
    <w:rsid w:val="00593502"/>
    <w:rsid w:val="00597628"/>
    <w:rsid w:val="005A1A63"/>
    <w:rsid w:val="005A3BFC"/>
    <w:rsid w:val="005A5054"/>
    <w:rsid w:val="005A63A0"/>
    <w:rsid w:val="005D31AD"/>
    <w:rsid w:val="005D7A95"/>
    <w:rsid w:val="005F099B"/>
    <w:rsid w:val="005F21B2"/>
    <w:rsid w:val="005F4584"/>
    <w:rsid w:val="005F6007"/>
    <w:rsid w:val="00603060"/>
    <w:rsid w:val="006149C2"/>
    <w:rsid w:val="0062252B"/>
    <w:rsid w:val="00627282"/>
    <w:rsid w:val="00635EED"/>
    <w:rsid w:val="00641F67"/>
    <w:rsid w:val="006500E7"/>
    <w:rsid w:val="006702C6"/>
    <w:rsid w:val="00675720"/>
    <w:rsid w:val="00686AB5"/>
    <w:rsid w:val="00686BD9"/>
    <w:rsid w:val="00693724"/>
    <w:rsid w:val="00694422"/>
    <w:rsid w:val="00695C52"/>
    <w:rsid w:val="006A1E2D"/>
    <w:rsid w:val="006A2217"/>
    <w:rsid w:val="006A31EA"/>
    <w:rsid w:val="006A5986"/>
    <w:rsid w:val="006A70E5"/>
    <w:rsid w:val="006B5C0B"/>
    <w:rsid w:val="006B79C8"/>
    <w:rsid w:val="006C4881"/>
    <w:rsid w:val="006C729D"/>
    <w:rsid w:val="006D056A"/>
    <w:rsid w:val="006D07CA"/>
    <w:rsid w:val="006D1345"/>
    <w:rsid w:val="006D6070"/>
    <w:rsid w:val="00701B3F"/>
    <w:rsid w:val="00716E0B"/>
    <w:rsid w:val="007277C8"/>
    <w:rsid w:val="00734AF1"/>
    <w:rsid w:val="0076149D"/>
    <w:rsid w:val="00761C86"/>
    <w:rsid w:val="00762CC9"/>
    <w:rsid w:val="007708B7"/>
    <w:rsid w:val="00772B43"/>
    <w:rsid w:val="007764DD"/>
    <w:rsid w:val="00781885"/>
    <w:rsid w:val="00783F5B"/>
    <w:rsid w:val="00787020"/>
    <w:rsid w:val="00787415"/>
    <w:rsid w:val="00792DC7"/>
    <w:rsid w:val="00795F59"/>
    <w:rsid w:val="007B136A"/>
    <w:rsid w:val="007B1DA1"/>
    <w:rsid w:val="007C1D72"/>
    <w:rsid w:val="007C352F"/>
    <w:rsid w:val="007C47D2"/>
    <w:rsid w:val="007C7AC5"/>
    <w:rsid w:val="007E57C5"/>
    <w:rsid w:val="007E65C2"/>
    <w:rsid w:val="007F2031"/>
    <w:rsid w:val="007F3898"/>
    <w:rsid w:val="008065E7"/>
    <w:rsid w:val="00806921"/>
    <w:rsid w:val="008101EC"/>
    <w:rsid w:val="00821D7A"/>
    <w:rsid w:val="0082580D"/>
    <w:rsid w:val="00832210"/>
    <w:rsid w:val="0084051D"/>
    <w:rsid w:val="00841BD7"/>
    <w:rsid w:val="00855059"/>
    <w:rsid w:val="008627E2"/>
    <w:rsid w:val="00864CA1"/>
    <w:rsid w:val="008652F4"/>
    <w:rsid w:val="008750D4"/>
    <w:rsid w:val="00880B0F"/>
    <w:rsid w:val="00891A3B"/>
    <w:rsid w:val="008A02B1"/>
    <w:rsid w:val="008A2492"/>
    <w:rsid w:val="008B0ABE"/>
    <w:rsid w:val="008C2FE6"/>
    <w:rsid w:val="008C61C4"/>
    <w:rsid w:val="008E271C"/>
    <w:rsid w:val="008E3869"/>
    <w:rsid w:val="00900360"/>
    <w:rsid w:val="00901BAD"/>
    <w:rsid w:val="009029B4"/>
    <w:rsid w:val="009100D1"/>
    <w:rsid w:val="00916273"/>
    <w:rsid w:val="00927B85"/>
    <w:rsid w:val="00931529"/>
    <w:rsid w:val="0093682E"/>
    <w:rsid w:val="00940775"/>
    <w:rsid w:val="00941245"/>
    <w:rsid w:val="009442AE"/>
    <w:rsid w:val="009502BA"/>
    <w:rsid w:val="009504F5"/>
    <w:rsid w:val="009541C5"/>
    <w:rsid w:val="0096127D"/>
    <w:rsid w:val="00972DE6"/>
    <w:rsid w:val="00973ABB"/>
    <w:rsid w:val="00984FB5"/>
    <w:rsid w:val="009A3748"/>
    <w:rsid w:val="009A52BC"/>
    <w:rsid w:val="009E5DB7"/>
    <w:rsid w:val="009F0C01"/>
    <w:rsid w:val="00A03375"/>
    <w:rsid w:val="00A057E8"/>
    <w:rsid w:val="00A13151"/>
    <w:rsid w:val="00A256B0"/>
    <w:rsid w:val="00A31FDA"/>
    <w:rsid w:val="00A356B5"/>
    <w:rsid w:val="00A47A5C"/>
    <w:rsid w:val="00A66DDB"/>
    <w:rsid w:val="00A72118"/>
    <w:rsid w:val="00A84999"/>
    <w:rsid w:val="00A90911"/>
    <w:rsid w:val="00A90C25"/>
    <w:rsid w:val="00A97494"/>
    <w:rsid w:val="00A97EC4"/>
    <w:rsid w:val="00AA3F73"/>
    <w:rsid w:val="00AB6310"/>
    <w:rsid w:val="00AC571B"/>
    <w:rsid w:val="00AC7ED1"/>
    <w:rsid w:val="00AD1432"/>
    <w:rsid w:val="00AD3F55"/>
    <w:rsid w:val="00AE0311"/>
    <w:rsid w:val="00AF0136"/>
    <w:rsid w:val="00AF4992"/>
    <w:rsid w:val="00B01B56"/>
    <w:rsid w:val="00B12EC7"/>
    <w:rsid w:val="00B14A9A"/>
    <w:rsid w:val="00B151D0"/>
    <w:rsid w:val="00B156AE"/>
    <w:rsid w:val="00B22701"/>
    <w:rsid w:val="00B305B9"/>
    <w:rsid w:val="00B3602A"/>
    <w:rsid w:val="00B3621A"/>
    <w:rsid w:val="00B40EC9"/>
    <w:rsid w:val="00B57FCE"/>
    <w:rsid w:val="00B63FA6"/>
    <w:rsid w:val="00B672E0"/>
    <w:rsid w:val="00B83248"/>
    <w:rsid w:val="00B856C5"/>
    <w:rsid w:val="00B94CAA"/>
    <w:rsid w:val="00B96534"/>
    <w:rsid w:val="00BA1651"/>
    <w:rsid w:val="00BA6420"/>
    <w:rsid w:val="00BB3571"/>
    <w:rsid w:val="00BB7779"/>
    <w:rsid w:val="00BC31EF"/>
    <w:rsid w:val="00BD15A0"/>
    <w:rsid w:val="00BD2815"/>
    <w:rsid w:val="00BD4DFF"/>
    <w:rsid w:val="00BD6127"/>
    <w:rsid w:val="00BE220F"/>
    <w:rsid w:val="00BE675C"/>
    <w:rsid w:val="00BF2AA7"/>
    <w:rsid w:val="00BF70CA"/>
    <w:rsid w:val="00C008C8"/>
    <w:rsid w:val="00C04A46"/>
    <w:rsid w:val="00C077FC"/>
    <w:rsid w:val="00C07DBF"/>
    <w:rsid w:val="00C15F30"/>
    <w:rsid w:val="00C20C7C"/>
    <w:rsid w:val="00C21420"/>
    <w:rsid w:val="00C23DBC"/>
    <w:rsid w:val="00C3185B"/>
    <w:rsid w:val="00C35A4E"/>
    <w:rsid w:val="00C3736B"/>
    <w:rsid w:val="00C61E3E"/>
    <w:rsid w:val="00C622EB"/>
    <w:rsid w:val="00C81585"/>
    <w:rsid w:val="00C8223C"/>
    <w:rsid w:val="00C86945"/>
    <w:rsid w:val="00CA5DE5"/>
    <w:rsid w:val="00CB16F2"/>
    <w:rsid w:val="00CB5DBC"/>
    <w:rsid w:val="00CB5E92"/>
    <w:rsid w:val="00CE1925"/>
    <w:rsid w:val="00D0408D"/>
    <w:rsid w:val="00D070C7"/>
    <w:rsid w:val="00D0798F"/>
    <w:rsid w:val="00D101E1"/>
    <w:rsid w:val="00D129F1"/>
    <w:rsid w:val="00D154DB"/>
    <w:rsid w:val="00D20927"/>
    <w:rsid w:val="00D23CCF"/>
    <w:rsid w:val="00D32276"/>
    <w:rsid w:val="00D37204"/>
    <w:rsid w:val="00D405F1"/>
    <w:rsid w:val="00D40CB5"/>
    <w:rsid w:val="00D55B90"/>
    <w:rsid w:val="00D83860"/>
    <w:rsid w:val="00DA2EE6"/>
    <w:rsid w:val="00DA5740"/>
    <w:rsid w:val="00DA5804"/>
    <w:rsid w:val="00DB7F1B"/>
    <w:rsid w:val="00DF403F"/>
    <w:rsid w:val="00E023E6"/>
    <w:rsid w:val="00E02BC4"/>
    <w:rsid w:val="00E06702"/>
    <w:rsid w:val="00E244BC"/>
    <w:rsid w:val="00E26311"/>
    <w:rsid w:val="00E30B3A"/>
    <w:rsid w:val="00E37520"/>
    <w:rsid w:val="00E40749"/>
    <w:rsid w:val="00E51EB3"/>
    <w:rsid w:val="00E6333B"/>
    <w:rsid w:val="00E6614A"/>
    <w:rsid w:val="00E747B6"/>
    <w:rsid w:val="00E83667"/>
    <w:rsid w:val="00E85AA5"/>
    <w:rsid w:val="00E8793C"/>
    <w:rsid w:val="00E9773B"/>
    <w:rsid w:val="00E97B95"/>
    <w:rsid w:val="00EB06C7"/>
    <w:rsid w:val="00EB195E"/>
    <w:rsid w:val="00ED498B"/>
    <w:rsid w:val="00EE422A"/>
    <w:rsid w:val="00EE64BD"/>
    <w:rsid w:val="00EE6FF3"/>
    <w:rsid w:val="00EF63DB"/>
    <w:rsid w:val="00F0025F"/>
    <w:rsid w:val="00F01A63"/>
    <w:rsid w:val="00F05B4E"/>
    <w:rsid w:val="00F139A0"/>
    <w:rsid w:val="00F14499"/>
    <w:rsid w:val="00F14ED4"/>
    <w:rsid w:val="00F20BA8"/>
    <w:rsid w:val="00F312B3"/>
    <w:rsid w:val="00F33277"/>
    <w:rsid w:val="00F34CD9"/>
    <w:rsid w:val="00F36393"/>
    <w:rsid w:val="00F509F2"/>
    <w:rsid w:val="00F571F3"/>
    <w:rsid w:val="00F57834"/>
    <w:rsid w:val="00F66641"/>
    <w:rsid w:val="00F70C51"/>
    <w:rsid w:val="00F75E26"/>
    <w:rsid w:val="00F87029"/>
    <w:rsid w:val="00F97767"/>
    <w:rsid w:val="00FB0212"/>
    <w:rsid w:val="00FB5E72"/>
    <w:rsid w:val="00FC2A19"/>
    <w:rsid w:val="00FC34C3"/>
    <w:rsid w:val="00FD2C15"/>
    <w:rsid w:val="00FD3404"/>
    <w:rsid w:val="00FE0356"/>
    <w:rsid w:val="00FE320E"/>
    <w:rsid w:val="00FE4F6A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068BB9"/>
  <w15:chartTrackingRefBased/>
  <w15:docId w15:val="{588D10EC-5004-4D3D-A615-05A4AD2B6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F3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E26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462"/>
  </w:style>
  <w:style w:type="paragraph" w:styleId="Footer">
    <w:name w:val="footer"/>
    <w:basedOn w:val="Normal"/>
    <w:link w:val="Foot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462"/>
  </w:style>
  <w:style w:type="paragraph" w:styleId="NoSpacing">
    <w:name w:val="No Spacing"/>
    <w:link w:val="NoSpacingChar"/>
    <w:uiPriority w:val="1"/>
    <w:qFormat/>
    <w:rsid w:val="00E9773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722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20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90911"/>
  </w:style>
  <w:style w:type="table" w:styleId="TableGrid">
    <w:name w:val="Table Grid"/>
    <w:basedOn w:val="TableNormal"/>
    <w:uiPriority w:val="39"/>
    <w:rsid w:val="00772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225DB"/>
    <w:rPr>
      <w:color w:val="605E5C"/>
      <w:shd w:val="clear" w:color="auto" w:fill="E1DFDD"/>
    </w:rPr>
  </w:style>
  <w:style w:type="table" w:customStyle="1" w:styleId="TableGrid0">
    <w:name w:val="TableGrid"/>
    <w:rsid w:val="009541C5"/>
    <w:pPr>
      <w:spacing w:after="0" w:line="240" w:lineRule="auto"/>
    </w:pPr>
    <w:rPr>
      <w:rFonts w:eastAsiaTheme="minorEastAsia"/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49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43216F-73A9-4193-A47A-FCB115F71B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Edgar Anthony</dc:creator>
  <cp:keywords/>
  <dc:description/>
  <cp:lastModifiedBy>Lester Caibal</cp:lastModifiedBy>
  <cp:revision>107</cp:revision>
  <cp:lastPrinted>2024-04-16T00:49:00Z</cp:lastPrinted>
  <dcterms:created xsi:type="dcterms:W3CDTF">2023-04-03T08:28:00Z</dcterms:created>
  <dcterms:modified xsi:type="dcterms:W3CDTF">2024-04-16T08:28:00Z</dcterms:modified>
</cp:coreProperties>
</file>